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509C" w:rsidRDefault="006868D8" w:rsidP="00406F76">
      <w:pPr>
        <w:jc w:val="center"/>
        <w:rPr>
          <w:b/>
        </w:rPr>
      </w:pPr>
      <w:proofErr w:type="spellStart"/>
      <w:r w:rsidRPr="006868D8">
        <w:rPr>
          <w:b/>
        </w:rPr>
        <w:t>Amibroker</w:t>
      </w:r>
      <w:proofErr w:type="spellEnd"/>
      <w:r w:rsidRPr="006868D8">
        <w:rPr>
          <w:b/>
        </w:rPr>
        <w:t xml:space="preserve"> assignment </w:t>
      </w:r>
      <w:r w:rsidR="007C162B">
        <w:rPr>
          <w:b/>
        </w:rPr>
        <w:t>3</w:t>
      </w:r>
    </w:p>
    <w:p w:rsidR="00C05DDE" w:rsidRDefault="00C05DDE">
      <w:pPr>
        <w:rPr>
          <w:b/>
        </w:rPr>
      </w:pPr>
      <w:r w:rsidRPr="00CC2A70">
        <w:rPr>
          <w:b/>
        </w:rPr>
        <w:t>Paste all the explorations on excel</w:t>
      </w:r>
      <w:r>
        <w:rPr>
          <w:b/>
        </w:rPr>
        <w:t>.</w:t>
      </w:r>
    </w:p>
    <w:p w:rsidR="00184CAE" w:rsidRPr="006868D8" w:rsidRDefault="00E51EBE">
      <w:pPr>
        <w:rPr>
          <w:b/>
        </w:rPr>
      </w:pPr>
      <w:r>
        <w:rPr>
          <w:b/>
        </w:rPr>
        <w:t xml:space="preserve">As of </w:t>
      </w:r>
      <w:r w:rsidR="00184CAE">
        <w:rPr>
          <w:b/>
        </w:rPr>
        <w:t>Date 1/2/2021</w:t>
      </w:r>
    </w:p>
    <w:p w:rsidR="00747897" w:rsidRDefault="003E6BED" w:rsidP="00747897">
      <w:pPr>
        <w:ind w:left="360"/>
      </w:pPr>
      <w:r>
        <w:t xml:space="preserve">System1. </w:t>
      </w:r>
      <w:r w:rsidR="00CC2A70">
        <w:t xml:space="preserve">Explore </w:t>
      </w:r>
      <w:r w:rsidR="006868D8">
        <w:t xml:space="preserve">daily overnight returns </w:t>
      </w:r>
      <w:r w:rsidR="00CC2A70">
        <w:t>((Open/</w:t>
      </w:r>
      <w:proofErr w:type="spellStart"/>
      <w:r w:rsidR="00CC2A70">
        <w:t>prev</w:t>
      </w:r>
      <w:proofErr w:type="spellEnd"/>
      <w:r w:rsidR="00CC2A70">
        <w:t xml:space="preserve"> day close-1)*100) </w:t>
      </w:r>
      <w:r w:rsidR="006868D8">
        <w:t xml:space="preserve">and calculate its total on </w:t>
      </w:r>
      <w:proofErr w:type="spellStart"/>
      <w:r w:rsidR="006868D8">
        <w:t>amibroker</w:t>
      </w:r>
      <w:proofErr w:type="spellEnd"/>
      <w:r w:rsidR="006868D8">
        <w:t xml:space="preserve"> for the (</w:t>
      </w:r>
      <w:proofErr w:type="spellStart"/>
      <w:r w:rsidR="006868D8">
        <w:t>i</w:t>
      </w:r>
      <w:proofErr w:type="spellEnd"/>
      <w:r w:rsidR="006868D8">
        <w:t>) last 50 days (ii) since inception</w:t>
      </w:r>
    </w:p>
    <w:p w:rsidR="0092142E" w:rsidRDefault="003E6BED" w:rsidP="003E6BED">
      <w:pPr>
        <w:ind w:left="360"/>
      </w:pPr>
      <w:r>
        <w:t xml:space="preserve">System2. </w:t>
      </w:r>
      <w:r w:rsidR="00CC2A70">
        <w:t>Explore</w:t>
      </w:r>
      <w:r w:rsidR="0092142E">
        <w:t xml:space="preserve"> intraday returns (5 minute timeframe) </w:t>
      </w:r>
      <w:r w:rsidR="00CC2A70">
        <w:t xml:space="preserve">(by taking close of the day and open at 9:15:00) </w:t>
      </w:r>
      <w:r w:rsidR="0092142E">
        <w:t xml:space="preserve">and calculate its total on </w:t>
      </w:r>
      <w:proofErr w:type="spellStart"/>
      <w:r w:rsidR="0092142E">
        <w:t>amibroker</w:t>
      </w:r>
      <w:proofErr w:type="spellEnd"/>
      <w:r w:rsidR="0092142E">
        <w:t xml:space="preserve"> </w:t>
      </w:r>
      <w:r w:rsidR="00184CAE">
        <w:t>since inception</w:t>
      </w:r>
    </w:p>
    <w:p w:rsidR="00CB4794" w:rsidRDefault="003E6BED" w:rsidP="00CB4794">
      <w:pPr>
        <w:ind w:left="360"/>
      </w:pPr>
      <w:r>
        <w:t xml:space="preserve">System3. </w:t>
      </w:r>
      <w:r w:rsidR="00CC2A70">
        <w:t xml:space="preserve">Explore </w:t>
      </w:r>
      <w:r w:rsidR="0092142E">
        <w:t xml:space="preserve">daily overnight returns till </w:t>
      </w:r>
      <w:r>
        <w:t>10</w:t>
      </w:r>
      <w:r w:rsidR="0092142E">
        <w:t xml:space="preserve">:30 </w:t>
      </w:r>
      <w:r w:rsidR="00CC2A70">
        <w:t xml:space="preserve">(Close at 10:30:00 and </w:t>
      </w:r>
      <w:proofErr w:type="spellStart"/>
      <w:r w:rsidR="00CC2A70">
        <w:t>prev</w:t>
      </w:r>
      <w:proofErr w:type="spellEnd"/>
      <w:r w:rsidR="00CC2A70">
        <w:t xml:space="preserve"> day Close) </w:t>
      </w:r>
      <w:r w:rsidR="0092142E">
        <w:t xml:space="preserve">and calculate its total on </w:t>
      </w:r>
      <w:proofErr w:type="spellStart"/>
      <w:r w:rsidR="0092142E">
        <w:t>amibroker</w:t>
      </w:r>
      <w:proofErr w:type="spellEnd"/>
      <w:r w:rsidR="0092142E">
        <w:t xml:space="preserve"> since inception</w:t>
      </w:r>
      <w:bookmarkStart w:id="0" w:name="_GoBack"/>
      <w:bookmarkEnd w:id="0"/>
    </w:p>
    <w:p w:rsidR="003E6BED" w:rsidRDefault="003E6BED" w:rsidP="003E6BED">
      <w:pPr>
        <w:ind w:left="360"/>
      </w:pPr>
      <w:r>
        <w:t xml:space="preserve">System4. </w:t>
      </w:r>
      <w:r w:rsidR="00184CAE">
        <w:t xml:space="preserve">Re-Calculate all the above 3 </w:t>
      </w:r>
      <w:r>
        <w:t>systems</w:t>
      </w:r>
      <w:r w:rsidR="00184CAE">
        <w:t xml:space="preserve"> </w:t>
      </w:r>
      <w:r>
        <w:t>using the following filters:</w:t>
      </w:r>
    </w:p>
    <w:p w:rsidR="00E51EBE" w:rsidRDefault="003E6BED" w:rsidP="00E51EBE">
      <w:pPr>
        <w:pStyle w:val="ListParagraph"/>
        <w:numPr>
          <w:ilvl w:val="0"/>
          <w:numId w:val="3"/>
        </w:numPr>
      </w:pPr>
      <w:r>
        <w:t xml:space="preserve">For </w:t>
      </w:r>
      <w:r w:rsidR="0071171C">
        <w:t>first</w:t>
      </w:r>
      <w:r>
        <w:t xml:space="preserve"> 3 systems, previous</w:t>
      </w:r>
      <w:r w:rsidR="00184CAE">
        <w:t xml:space="preserve"> day RSI is greater than 70 and Previous day Volume greater than average volume of last 10 days</w:t>
      </w:r>
    </w:p>
    <w:p w:rsidR="00A21B61" w:rsidRDefault="003E6BED" w:rsidP="0071171C">
      <w:pPr>
        <w:pStyle w:val="ListParagraph"/>
        <w:numPr>
          <w:ilvl w:val="0"/>
          <w:numId w:val="3"/>
        </w:numPr>
      </w:pPr>
      <w:r>
        <w:t xml:space="preserve">For only system 3 use filter Gap &gt; </w:t>
      </w:r>
      <w:r w:rsidR="00D5788B">
        <w:t>1</w:t>
      </w:r>
      <w:r>
        <w:t>%</w:t>
      </w:r>
      <w:r w:rsidR="00D5788B">
        <w:t xml:space="preserve"> for the day</w:t>
      </w:r>
    </w:p>
    <w:p w:rsidR="00E51EBE" w:rsidRDefault="00E51EBE" w:rsidP="00E51EBE">
      <w:r>
        <w:t>Outcome:</w:t>
      </w:r>
    </w:p>
    <w:p w:rsidR="00E51EBE" w:rsidRDefault="00E51EBE" w:rsidP="003E6BED">
      <w:pPr>
        <w:pStyle w:val="ListParagraph"/>
        <w:numPr>
          <w:ilvl w:val="0"/>
          <w:numId w:val="2"/>
        </w:numPr>
      </w:pPr>
      <w:r>
        <w:t xml:space="preserve">Compare the total of daily overnight returns </w:t>
      </w:r>
      <w:r w:rsidR="00CC2A70">
        <w:t xml:space="preserve">(System1) </w:t>
      </w:r>
      <w:r>
        <w:t xml:space="preserve">with overnight returns till </w:t>
      </w:r>
      <w:r w:rsidR="00CC2E74">
        <w:t>10</w:t>
      </w:r>
      <w:r>
        <w:t xml:space="preserve">:30 am </w:t>
      </w:r>
      <w:r w:rsidR="00CC2A70">
        <w:t xml:space="preserve">(System3) by calculating the average of each system on excel </w:t>
      </w:r>
      <w:r>
        <w:t xml:space="preserve">and </w:t>
      </w:r>
      <w:r w:rsidR="003E6BED">
        <w:t>take a call to go long/short/no trade of each system</w:t>
      </w:r>
    </w:p>
    <w:p w:rsidR="003E6BED" w:rsidRDefault="002565C7" w:rsidP="003E6BED">
      <w:pPr>
        <w:pStyle w:val="ListParagraph"/>
        <w:numPr>
          <w:ilvl w:val="0"/>
          <w:numId w:val="2"/>
        </w:numPr>
      </w:pPr>
      <w:r>
        <w:t>Compare system 3 – With and Without Gap filter and check if that gap filter is adding any value</w:t>
      </w:r>
    </w:p>
    <w:p w:rsidR="00CB4794" w:rsidRDefault="00CB4794" w:rsidP="00CB4794">
      <w:r>
        <w:t xml:space="preserve">Hint: </w:t>
      </w:r>
      <w:r w:rsidR="00470F66">
        <w:t>F</w:t>
      </w:r>
      <w:r>
        <w:t xml:space="preserve">or calculation of since inception use </w:t>
      </w:r>
      <w:proofErr w:type="spellStart"/>
      <w:r>
        <w:t>Barcount</w:t>
      </w:r>
      <w:proofErr w:type="spellEnd"/>
      <w:r>
        <w:t xml:space="preserve"> or </w:t>
      </w:r>
      <w:proofErr w:type="spellStart"/>
      <w:r>
        <w:t>Barindex</w:t>
      </w:r>
      <w:proofErr w:type="spellEnd"/>
      <w:r>
        <w:t xml:space="preserve"> </w:t>
      </w:r>
      <w:r w:rsidR="00380E08">
        <w:t>(</w:t>
      </w:r>
      <w:proofErr w:type="spellStart"/>
      <w:r w:rsidR="00380E08">
        <w:t>google</w:t>
      </w:r>
      <w:proofErr w:type="spellEnd"/>
      <w:r w:rsidR="00380E08">
        <w:t xml:space="preserve"> how to use it) </w:t>
      </w:r>
      <w:r w:rsidR="00B05856">
        <w:t>or if y</w:t>
      </w:r>
      <w:r w:rsidR="00380E08">
        <w:t xml:space="preserve">ou can find </w:t>
      </w:r>
      <w:proofErr w:type="gramStart"/>
      <w:r w:rsidR="00380E08">
        <w:t>some</w:t>
      </w:r>
      <w:proofErr w:type="gramEnd"/>
      <w:r w:rsidR="00380E08">
        <w:t xml:space="preserve"> other solution let me know too </w:t>
      </w:r>
      <w:r w:rsidR="00380E08">
        <w:sym w:font="Wingdings" w:char="F04A"/>
      </w:r>
    </w:p>
    <w:sectPr w:rsidR="00CB479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C953D5"/>
    <w:multiLevelType w:val="hybridMultilevel"/>
    <w:tmpl w:val="7302B7D0"/>
    <w:lvl w:ilvl="0" w:tplc="746AA5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34E556D"/>
    <w:multiLevelType w:val="hybridMultilevel"/>
    <w:tmpl w:val="904C4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261F5E"/>
    <w:multiLevelType w:val="hybridMultilevel"/>
    <w:tmpl w:val="E9C845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EF20E1"/>
    <w:multiLevelType w:val="hybridMultilevel"/>
    <w:tmpl w:val="8C30AB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sjCztLQ0MzAxMrJQ0lEKTi0uzszPAykwrAUAi2FDzSwAAAA="/>
  </w:docVars>
  <w:rsids>
    <w:rsidRoot w:val="006868D8"/>
    <w:rsid w:val="0010443A"/>
    <w:rsid w:val="00184CAE"/>
    <w:rsid w:val="002565C7"/>
    <w:rsid w:val="002F0B6E"/>
    <w:rsid w:val="00380E08"/>
    <w:rsid w:val="003E6BED"/>
    <w:rsid w:val="00406F76"/>
    <w:rsid w:val="0043778D"/>
    <w:rsid w:val="00470F66"/>
    <w:rsid w:val="006868D8"/>
    <w:rsid w:val="0071171C"/>
    <w:rsid w:val="00747897"/>
    <w:rsid w:val="007B4AB8"/>
    <w:rsid w:val="007C162B"/>
    <w:rsid w:val="008E509C"/>
    <w:rsid w:val="0092142E"/>
    <w:rsid w:val="00A21B61"/>
    <w:rsid w:val="00B05856"/>
    <w:rsid w:val="00C05DDE"/>
    <w:rsid w:val="00CB4794"/>
    <w:rsid w:val="00CC2A70"/>
    <w:rsid w:val="00CC2E74"/>
    <w:rsid w:val="00D5788B"/>
    <w:rsid w:val="00D9732C"/>
    <w:rsid w:val="00E51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E5E0992-D1D5-4A91-BA20-2EFEB65C8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68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5</TotalTime>
  <Pages>1</Pages>
  <Words>185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11</dc:creator>
  <cp:lastModifiedBy>admin</cp:lastModifiedBy>
  <cp:revision>19</cp:revision>
  <dcterms:created xsi:type="dcterms:W3CDTF">2021-03-18T08:11:00Z</dcterms:created>
  <dcterms:modified xsi:type="dcterms:W3CDTF">2022-05-25T14:59:00Z</dcterms:modified>
</cp:coreProperties>
</file>